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r>
        <w:rPr>
          <w:rFonts w:ascii="IranNastaliq" w:hAnsi="IranNastaliq" w:cs="IranNastaliq"/>
          <w:noProof/>
          <w:sz w:val="44"/>
          <w:szCs w:val="44"/>
          <w:lang w:bidi="ar-SA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9C4CCB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</w:t>
      </w:r>
      <w:r w:rsidR="009C4CCB">
        <w:rPr>
          <w:rFonts w:ascii="IranNastaliq" w:hAnsi="IranNastaliq" w:cs="IranNastaliq" w:hint="cs"/>
          <w:sz w:val="36"/>
          <w:szCs w:val="36"/>
          <w:rtl/>
        </w:rPr>
        <w:t xml:space="preserve"> پلیمر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102"/>
        <w:gridCol w:w="1304"/>
        <w:gridCol w:w="47"/>
        <w:gridCol w:w="1228"/>
        <w:gridCol w:w="245"/>
        <w:gridCol w:w="1470"/>
        <w:gridCol w:w="362"/>
        <w:gridCol w:w="2132"/>
        <w:gridCol w:w="1013"/>
      </w:tblGrid>
      <w:tr w:rsidR="008E6530" w:rsidTr="009C4CCB">
        <w:trPr>
          <w:trHeight w:val="764"/>
          <w:jc w:val="center"/>
        </w:trPr>
        <w:tc>
          <w:tcPr>
            <w:tcW w:w="9713" w:type="dxa"/>
            <w:gridSpan w:val="10"/>
            <w:shd w:val="clear" w:color="auto" w:fill="E5B8B7" w:themeFill="accent2" w:themeFillTint="66"/>
            <w:vAlign w:val="center"/>
          </w:tcPr>
          <w:p w:rsidR="008E6530" w:rsidRPr="000C1199" w:rsidRDefault="00F350DC" w:rsidP="000C069C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 xml:space="preserve">شیمی </w:t>
            </w:r>
            <w:r w:rsidR="009C4CCB"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پلیمر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  <w:r w:rsidR="000C069C">
              <w:rPr>
                <w:rFonts w:cs="B Nazanin" w:hint="cs"/>
                <w:sz w:val="28"/>
                <w:szCs w:val="28"/>
                <w:rtl/>
              </w:rPr>
              <w:t>-تخصصی الزامی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9937F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9937FB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492A57">
        <w:trPr>
          <w:trHeight w:val="95"/>
          <w:jc w:val="center"/>
        </w:trPr>
        <w:tc>
          <w:tcPr>
            <w:tcW w:w="3216" w:type="dxa"/>
            <w:gridSpan w:val="3"/>
            <w:tcBorders>
              <w:top w:val="nil"/>
            </w:tcBorders>
          </w:tcPr>
          <w:p w:rsidR="0009659D" w:rsidRPr="00980E62" w:rsidRDefault="000C1199" w:rsidP="009B63C4">
            <w:pPr>
              <w:rPr>
                <w:rFonts w:cs="B Nazanin"/>
                <w:sz w:val="28"/>
                <w:szCs w:val="28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4E1FD7">
              <w:rPr>
                <w:rFonts w:cs="B Nazanin" w:hint="cs"/>
                <w:sz w:val="28"/>
                <w:szCs w:val="28"/>
                <w:rtl/>
              </w:rPr>
              <w:t>830</w:t>
            </w:r>
            <w:r w:rsidR="009B63C4">
              <w:rPr>
                <w:rFonts w:cs="B Nazanin" w:hint="cs"/>
                <w:sz w:val="28"/>
                <w:szCs w:val="28"/>
                <w:rtl/>
              </w:rPr>
              <w:t>0</w:t>
            </w:r>
          </w:p>
        </w:tc>
        <w:tc>
          <w:tcPr>
            <w:tcW w:w="2990" w:type="dxa"/>
            <w:gridSpan w:val="4"/>
            <w:tcBorders>
              <w:top w:val="nil"/>
            </w:tcBorders>
          </w:tcPr>
          <w:p w:rsidR="000C1199" w:rsidRPr="00980E62" w:rsidRDefault="000C1199" w:rsidP="000C069C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C069C" w:rsidRPr="000C069C">
              <w:rPr>
                <w:rFonts w:cs="B Nazanin" w:hint="cs"/>
                <w:sz w:val="28"/>
                <w:szCs w:val="28"/>
                <w:rtl/>
                <w:lang w:bidi="ar-SA"/>
              </w:rPr>
              <w:t>شیمی</w:t>
            </w:r>
            <w:r w:rsidR="000C069C" w:rsidRPr="000C069C">
              <w:rPr>
                <w:rFonts w:cs="B Nazanin"/>
                <w:sz w:val="28"/>
                <w:szCs w:val="28"/>
              </w:rPr>
              <w:t xml:space="preserve"> </w:t>
            </w:r>
            <w:r w:rsidR="000C069C" w:rsidRPr="000C069C">
              <w:rPr>
                <w:rFonts w:cs="B Nazanin" w:hint="cs"/>
                <w:sz w:val="28"/>
                <w:szCs w:val="28"/>
                <w:rtl/>
                <w:lang w:bidi="ar-SA"/>
              </w:rPr>
              <w:t>آلی</w:t>
            </w:r>
            <w:r w:rsidR="000C069C" w:rsidRPr="000C069C">
              <w:rPr>
                <w:rFonts w:cs="B Nazanin"/>
                <w:sz w:val="28"/>
                <w:szCs w:val="28"/>
              </w:rPr>
              <w:t xml:space="preserve"> </w:t>
            </w:r>
            <w:r w:rsidR="000C069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3507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492A57">
        <w:trPr>
          <w:trHeight w:val="142"/>
          <w:jc w:val="center"/>
        </w:trPr>
        <w:tc>
          <w:tcPr>
            <w:tcW w:w="473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9C4CCB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9C4CCB">
              <w:rPr>
                <w:rFonts w:cs="B Nazanin" w:hint="cs"/>
                <w:sz w:val="28"/>
                <w:szCs w:val="28"/>
                <w:rtl/>
              </w:rPr>
              <w:t>رویا جهانشاهی</w:t>
            </w:r>
          </w:p>
        </w:tc>
        <w:tc>
          <w:tcPr>
            <w:tcW w:w="4977" w:type="dxa"/>
            <w:gridSpan w:val="4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9C4CCB" w:rsidRPr="009C4CCB">
              <w:rPr>
                <w:rFonts w:ascii="Times New Roman" w:hAnsi="Times New Roman" w:cs="Times New Roman"/>
                <w:sz w:val="24"/>
                <w:szCs w:val="24"/>
              </w:rPr>
              <w:t>roya.jahanshahi@birjandut.ac.ir</w:t>
            </w:r>
          </w:p>
        </w:tc>
      </w:tr>
      <w:tr w:rsidR="000C1199" w:rsidTr="009C4CCB">
        <w:trPr>
          <w:trHeight w:val="132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241FD" w:rsidTr="00492A57">
        <w:trPr>
          <w:trHeight w:val="250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</w:tcPr>
          <w:p w:rsidR="000241FD" w:rsidRPr="00365013" w:rsidRDefault="000241FD" w:rsidP="000241F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</w:tr>
      <w:tr w:rsidR="000241FD" w:rsidTr="00492A57">
        <w:trPr>
          <w:trHeight w:val="146"/>
          <w:jc w:val="center"/>
        </w:trPr>
        <w:tc>
          <w:tcPr>
            <w:tcW w:w="9713" w:type="dxa"/>
            <w:gridSpan w:val="10"/>
            <w:tcBorders>
              <w:top w:val="sing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BA6FE8" w:rsidRPr="00BA6FE8" w:rsidRDefault="00BA6FE8" w:rsidP="00BA6FE8">
            <w:pPr>
              <w:pStyle w:val="ListParagraph"/>
              <w:ind w:left="108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A6FE8">
              <w:rPr>
                <w:rFonts w:ascii="Times New Roman" w:hAnsi="Times New Roman" w:cs="Times New Roman"/>
                <w:sz w:val="18"/>
                <w:szCs w:val="18"/>
              </w:rPr>
              <w:t>1. G. Odian; Principles of Polymerization, Jhon Wiley &amp; Sons, New York, 2004</w:t>
            </w:r>
          </w:p>
          <w:p w:rsidR="00BA6FE8" w:rsidRPr="00BA6FE8" w:rsidRDefault="00BA6FE8" w:rsidP="00BA6FE8">
            <w:pPr>
              <w:pStyle w:val="ListParagraph"/>
              <w:ind w:left="108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A6FE8">
              <w:rPr>
                <w:rFonts w:ascii="Times New Roman" w:hAnsi="Times New Roman" w:cs="Times New Roman"/>
                <w:sz w:val="18"/>
                <w:szCs w:val="18"/>
              </w:rPr>
              <w:t>2. Mandal BM. Fundamentals of polymerization. World Scientific; 2013</w:t>
            </w:r>
          </w:p>
          <w:p w:rsidR="00BA6FE8" w:rsidRPr="00BA6FE8" w:rsidRDefault="00BA6FE8" w:rsidP="00BA6FE8">
            <w:pPr>
              <w:pStyle w:val="ListParagraph"/>
              <w:ind w:left="108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A6FE8">
              <w:rPr>
                <w:rFonts w:ascii="Times New Roman" w:hAnsi="Times New Roman" w:cs="Times New Roman"/>
                <w:sz w:val="18"/>
                <w:szCs w:val="18"/>
              </w:rPr>
              <w:t>3. Brazel CS, Rosen SL. Fundamental principles of polymeric materials. John Wiley &amp; Sons; 2012 May 8</w:t>
            </w:r>
          </w:p>
          <w:p w:rsidR="0001312F" w:rsidRPr="00BA6FE8" w:rsidRDefault="00BA6FE8" w:rsidP="00BA6FE8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BA6FE8">
              <w:rPr>
                <w:rFonts w:ascii="Times New Roman" w:hAnsi="Times New Roman" w:cs="Times New Roman"/>
                <w:sz w:val="18"/>
                <w:szCs w:val="18"/>
              </w:rPr>
              <w:t>4. A. Ravve, “Principles of Polymer Chemistry”, Springer New York, 2016 (3rd Ed)</w:t>
            </w:r>
          </w:p>
        </w:tc>
      </w:tr>
      <w:tr w:rsidR="000C1199" w:rsidTr="009C4CCB">
        <w:trPr>
          <w:trHeight w:val="142"/>
          <w:jc w:val="center"/>
        </w:trPr>
        <w:tc>
          <w:tcPr>
            <w:tcW w:w="9713" w:type="dxa"/>
            <w:gridSpan w:val="10"/>
            <w:tcBorders>
              <w:bottom w:val="single" w:sz="4" w:space="0" w:color="000000" w:themeColor="text1"/>
            </w:tcBorders>
            <w:shd w:val="clear" w:color="auto" w:fill="E5B8B7" w:themeFill="accent2" w:themeFillTint="6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492A57">
        <w:trPr>
          <w:trHeight w:val="66"/>
          <w:jc w:val="center"/>
        </w:trPr>
        <w:tc>
          <w:tcPr>
            <w:tcW w:w="810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75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492A5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</w:t>
            </w:r>
            <w:r w:rsidR="00492A57">
              <w:rPr>
                <w:rFonts w:cs="B Nazanin" w:hint="cs"/>
                <w:b/>
                <w:bCs/>
                <w:sz w:val="24"/>
                <w:szCs w:val="24"/>
                <w:rtl/>
              </w:rPr>
              <w:t>جلسات</w:t>
            </w:r>
          </w:p>
        </w:tc>
        <w:tc>
          <w:tcPr>
            <w:tcW w:w="1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492A57">
        <w:trPr>
          <w:trHeight w:val="195"/>
          <w:jc w:val="center"/>
        </w:trPr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758" w:type="dxa"/>
            <w:gridSpan w:val="7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6448D9" w:rsidP="006448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خواص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عمومی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اکنشهای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پلیمریزاسیون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طبق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بند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سنتز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زنجیر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قابلیت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ا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اثر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طبیعت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مراکز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فعال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مونومرها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بر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رو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فعالیت</w:t>
            </w:r>
          </w:p>
        </w:tc>
        <w:tc>
          <w:tcPr>
            <w:tcW w:w="21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73E6" w:rsidP="004E16C1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16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303336" w:rsidRDefault="006448D9" w:rsidP="006448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پلیمریزاسیون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رادیکالی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</w:t>
            </w:r>
            <w:r w:rsidRPr="006448D9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یونی: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رادیکالی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آنیونیک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کاتیونیک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ونیک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ا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قطب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طریق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شکست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حلق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ها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هتروسیکل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ا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شکست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باند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کربن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اکسیژن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روابط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سینتیک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رادیکالی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که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توسط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ک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شروع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کننده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شروع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شده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توسط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درجه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دوم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اختتام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افته</w:t>
            </w:r>
            <w:r w:rsidRPr="006448D9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است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>.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73E6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E5493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Pr="004E16C1" w:rsidRDefault="006448D9" w:rsidP="006448D9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6448D9">
              <w:rPr>
                <w:rFonts w:cs="B Nazanin"/>
                <w:b/>
                <w:bCs/>
                <w:sz w:val="24"/>
                <w:szCs w:val="24"/>
                <w:rtl/>
                <w:lang w:bidi="ar-SA"/>
              </w:rPr>
              <w:t>روابط س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b/>
                <w:bCs/>
                <w:sz w:val="24"/>
                <w:szCs w:val="24"/>
                <w:rtl/>
                <w:lang w:bidi="ar-SA"/>
              </w:rPr>
              <w:t>نت</w:t>
            </w:r>
            <w:r w:rsidRPr="006448D9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b/>
                <w:bCs/>
                <w:sz w:val="24"/>
                <w:szCs w:val="24"/>
                <w:rtl/>
                <w:lang w:bidi="ar-SA"/>
              </w:rPr>
              <w:t>ک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6448D9">
              <w:rPr>
                <w:rFonts w:cs="B Nazanin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>روابط 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نت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>پل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مر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زا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،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روابط 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نت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پل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مر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زا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کات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>- ترمود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نام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پل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مر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زا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واکنشها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تعادل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ب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ن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مونومر و پل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مر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در پل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مر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زاس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/>
                <w:sz w:val="24"/>
                <w:szCs w:val="24"/>
                <w:rtl/>
                <w:lang w:bidi="ar-SA"/>
              </w:rPr>
              <w:t xml:space="preserve"> آن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ون</w:t>
            </w:r>
            <w:r w:rsidRPr="006448D9">
              <w:rPr>
                <w:rFonts w:cs="B Nazanin" w:hint="cs"/>
                <w:sz w:val="24"/>
                <w:szCs w:val="24"/>
                <w:rtl/>
                <w:lang w:bidi="ar-SA"/>
              </w:rPr>
              <w:t>ی</w:t>
            </w:r>
            <w:r w:rsidRPr="006448D9">
              <w:rPr>
                <w:rFonts w:cs="B Nazanin" w:hint="eastAsia"/>
                <w:sz w:val="24"/>
                <w:szCs w:val="24"/>
                <w:rtl/>
                <w:lang w:bidi="ar-SA"/>
              </w:rPr>
              <w:t>ک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E5493" w:rsidRDefault="009273E6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CE5493" w:rsidRPr="00AC0546" w:rsidRDefault="00CE5493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50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Pr="004E16C1" w:rsidRDefault="00F25AC3" w:rsidP="00F25AC3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F25AC3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واکنشهای</w:t>
            </w:r>
            <w:r w:rsidRPr="00F25AC3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کندانساسیون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F25AC3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کلیات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پل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کندانساسیون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پل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کندانساسیون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منومر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شامل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دو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عامل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فعال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توزیع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جرمها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مولکول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تعویض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حلقو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شدن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پل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کندانساسیون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منومر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دار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بیش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دو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عامل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فعال، تئوری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شبک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شدن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توزیع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جرمها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مولکولی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چند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مهم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پلی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کندانساسیون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بدون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تغییر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F25AC3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F25AC3">
              <w:rPr>
                <w:rFonts w:cs="B Nazanin" w:hint="cs"/>
                <w:sz w:val="24"/>
                <w:szCs w:val="24"/>
                <w:rtl/>
                <w:lang w:bidi="ar-SA"/>
              </w:rPr>
              <w:t>ترکیب استوکیومتریک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BB7270" w:rsidRDefault="0055312B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BB7270" w:rsidRPr="00AC0546" w:rsidRDefault="00BB7270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B7270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D043C0" w:rsidP="001F5C0B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D043C0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پلیمریزاسیون</w:t>
            </w:r>
            <w:r w:rsidRPr="00D043C0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رادیکالی</w:t>
            </w:r>
            <w:r w:rsidR="001F5C0B" w:rsidRPr="001F5C0B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:</w:t>
            </w:r>
            <w:r w:rsidRPr="001F5C0B">
              <w:rPr>
                <w:rFonts w:cs="B Nazanin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حالت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شیمیائ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رادیکالی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مرحله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شروع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مرحله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رشد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واکنشها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انتقال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زنجیر،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اختتام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تاخیر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دهنده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واکنش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جلوگیر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کننده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رادیکال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توزیع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جرمهای</w:t>
            </w:r>
            <w:r w:rsidRPr="00D043C0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D043C0">
              <w:rPr>
                <w:rFonts w:cs="B Nazanin" w:hint="cs"/>
                <w:sz w:val="24"/>
                <w:szCs w:val="24"/>
                <w:rtl/>
                <w:lang w:bidi="ar-SA"/>
              </w:rPr>
              <w:t>مولکولی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03728A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492A57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A71F3E" w:rsidRDefault="00A71F3E" w:rsidP="00A71F3E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ترکیبات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ارگانومتالیک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منومرها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اتیلنیک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آنیونیک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منومرها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اتیلن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هتروسیکلها،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کاربرد پلیمریزاسیون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آنیونیک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سنتز</w:t>
            </w:r>
            <w:r w:rsidRPr="00A71F3E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cs="B Nazanin" w:hint="cs"/>
                <w:sz w:val="24"/>
                <w:szCs w:val="24"/>
                <w:rtl/>
                <w:lang w:bidi="ar-SA"/>
              </w:rPr>
              <w:t>ماکرومولکول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9273E6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03728A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7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A71F3E" w:rsidP="00464F12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A71F3E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ascii="B Zar" w:cs="B Zar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منظم</w:t>
            </w:r>
            <w:r w:rsidRPr="00A71F3E">
              <w:rPr>
                <w:rFonts w:ascii="B Zar" w:cs="B Zar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b/>
                <w:bCs/>
                <w:sz w:val="24"/>
                <w:szCs w:val="24"/>
                <w:rtl/>
                <w:lang w:bidi="ar-SA"/>
              </w:rPr>
              <w:t>فضای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: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تشکیل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و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نظم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فضائ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اکرومولکولها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خواص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ها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نظم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فضائی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نظم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نومرها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وینیلیک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نظم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د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آنها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اپوکسیدها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و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سولفورها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کاتیونیک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شروع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شده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به</w:t>
            </w:r>
            <w:r>
              <w:rPr>
                <w:rFonts w:ascii="B Zar" w:cs="B Zar" w:hint="cs"/>
                <w:sz w:val="24"/>
                <w:szCs w:val="24"/>
                <w:rtl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توسط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کمپلکس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فلزات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حد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واسط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یزاسیون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کاتیونیک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تنظیم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الفینها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به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توسط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کاتالیزورها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زیگلر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ناتا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پلیمریزاسیون</w:t>
            </w:r>
            <w:r w:rsidR="00464F12">
              <w:rPr>
                <w:rFonts w:ascii="B Zar" w:cs="B Zar" w:hint="cs"/>
                <w:sz w:val="24"/>
                <w:szCs w:val="24"/>
                <w:rtl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کاتیونیک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منظم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دی</w:t>
            </w:r>
            <w:r w:rsidRPr="00A71F3E">
              <w:rPr>
                <w:rFonts w:ascii="B Zar" w:cs="B Zar"/>
                <w:sz w:val="24"/>
                <w:szCs w:val="24"/>
                <w:lang w:bidi="ar-SA"/>
              </w:rPr>
              <w:t xml:space="preserve"> </w:t>
            </w:r>
            <w:r w:rsidRPr="00A71F3E">
              <w:rPr>
                <w:rFonts w:ascii="B Zar" w:cs="B Zar" w:hint="cs"/>
                <w:sz w:val="24"/>
                <w:szCs w:val="24"/>
                <w:rtl/>
                <w:lang w:bidi="ar-SA"/>
              </w:rPr>
              <w:t>آن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A52AE4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  <w:r w:rsidR="000E4426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464F12" w:rsidP="00464F12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464F12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>کوپلیمریزاسیون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: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عریف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آماری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یک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میان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بلوک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یوندی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هی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آماری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بلوک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یوند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بعض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خواص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مشخص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چند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متال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اربرد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وپلیمرها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در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صنعت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لیمر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55312B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D96A96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6E286C" w:rsidRDefault="00464F12" w:rsidP="00464F12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لیمرها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حرارتی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نور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وسط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اکسیداسیون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وسط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شعشعات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یونیز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کننده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مکانوشیمیایی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تجزیه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بیولوژیک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لیمرها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9273E6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D96A96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E286C" w:rsidTr="00492A57">
        <w:trPr>
          <w:trHeight w:val="161"/>
          <w:jc w:val="center"/>
        </w:trPr>
        <w:tc>
          <w:tcPr>
            <w:tcW w:w="81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Default="006E286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575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E286C" w:rsidRPr="00464F12" w:rsidRDefault="00464F12" w:rsidP="00464F12">
            <w:pPr>
              <w:jc w:val="both"/>
              <w:rPr>
                <w:rFonts w:cs="B Nazanin"/>
                <w:sz w:val="24"/>
                <w:szCs w:val="24"/>
                <w:rtl/>
                <w:lang w:bidi="ar-SA"/>
              </w:rPr>
            </w:pP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طبقه</w:t>
            </w:r>
            <w:r w:rsidR="009273E6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بند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مواد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لیمری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از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پلاستیکها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و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 xml:space="preserve"> </w:t>
            </w:r>
            <w:r w:rsidRPr="00464F12">
              <w:rPr>
                <w:rFonts w:cs="B Nazanin" w:hint="cs"/>
                <w:sz w:val="24"/>
                <w:szCs w:val="24"/>
                <w:rtl/>
                <w:lang w:bidi="ar-SA"/>
              </w:rPr>
              <w:t>الیاف</w:t>
            </w:r>
            <w:r w:rsidRPr="00464F12">
              <w:rPr>
                <w:rFonts w:cs="B Nazanin"/>
                <w:sz w:val="24"/>
                <w:szCs w:val="24"/>
                <w:lang w:bidi="ar-SA"/>
              </w:rPr>
              <w:t>.</w:t>
            </w:r>
          </w:p>
        </w:tc>
        <w:tc>
          <w:tcPr>
            <w:tcW w:w="21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E286C" w:rsidRDefault="00D92AE7" w:rsidP="00492A5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0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E286C" w:rsidRPr="00AC0546" w:rsidRDefault="006E286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9C4CCB">
        <w:trPr>
          <w:trHeight w:val="150"/>
          <w:jc w:val="center"/>
        </w:trPr>
        <w:tc>
          <w:tcPr>
            <w:tcW w:w="9713" w:type="dxa"/>
            <w:gridSpan w:val="10"/>
            <w:tcBorders>
              <w:bottom w:val="double" w:sz="4" w:space="0" w:color="auto"/>
            </w:tcBorders>
            <w:shd w:val="clear" w:color="auto" w:fill="E5B8B7" w:themeFill="accent2" w:themeFillTint="66"/>
            <w:vAlign w:val="bottom"/>
          </w:tcPr>
          <w:p w:rsidR="000C1199" w:rsidRPr="007D1208" w:rsidRDefault="000C1199" w:rsidP="00FE7BF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0C1199" w:rsidTr="00492A57">
        <w:trPr>
          <w:trHeight w:val="162"/>
          <w:jc w:val="center"/>
        </w:trPr>
        <w:tc>
          <w:tcPr>
            <w:tcW w:w="191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222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BB7270" w:rsidTr="00492A57">
        <w:trPr>
          <w:trHeight w:val="102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پایان 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492A57" w:rsidP="000518B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0518B6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 میانترم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518D" w:rsidP="00BB727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B7270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Default="00BB7270" w:rsidP="000241FD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ئیز</w:t>
            </w:r>
            <w:r w:rsidR="000241FD">
              <w:rPr>
                <w:rFonts w:cs="B Nazanin" w:hint="cs"/>
                <w:sz w:val="24"/>
                <w:szCs w:val="24"/>
                <w:rtl/>
              </w:rPr>
              <w:t xml:space="preserve"> و فعالیت کلاسی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Default="00BB518D" w:rsidP="00BB7270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270" w:rsidRPr="00E654F2" w:rsidRDefault="00BB7270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1312F" w:rsidTr="00492A57">
        <w:trPr>
          <w:trHeight w:val="116"/>
          <w:jc w:val="center"/>
        </w:trPr>
        <w:tc>
          <w:tcPr>
            <w:tcW w:w="1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12F" w:rsidRDefault="0001312F" w:rsidP="000241FD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مینار 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312F" w:rsidRDefault="00BB518D" w:rsidP="00BB727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12F" w:rsidRPr="00E654F2" w:rsidRDefault="0001312F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312F" w:rsidRPr="00E654F2" w:rsidRDefault="0001312F" w:rsidP="00BB7270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bookmarkStart w:id="0" w:name="_GoBack"/>
      <w:bookmarkEnd w:id="0"/>
    </w:p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6B83" w:rsidRDefault="00176B83" w:rsidP="005A5B76">
      <w:pPr>
        <w:spacing w:after="0" w:line="240" w:lineRule="auto"/>
      </w:pPr>
      <w:r>
        <w:separator/>
      </w:r>
    </w:p>
  </w:endnote>
  <w:endnote w:type="continuationSeparator" w:id="0">
    <w:p w:rsidR="00176B83" w:rsidRDefault="00176B83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6B83" w:rsidRDefault="00176B83" w:rsidP="005A5B76">
      <w:pPr>
        <w:spacing w:after="0" w:line="240" w:lineRule="auto"/>
      </w:pPr>
      <w:r>
        <w:separator/>
      </w:r>
    </w:p>
  </w:footnote>
  <w:footnote w:type="continuationSeparator" w:id="0">
    <w:p w:rsidR="00176B83" w:rsidRDefault="00176B83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E24A4"/>
    <w:multiLevelType w:val="hybridMultilevel"/>
    <w:tmpl w:val="A1A6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F0DA7"/>
    <w:multiLevelType w:val="hybridMultilevel"/>
    <w:tmpl w:val="CC4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F0610"/>
    <w:multiLevelType w:val="hybridMultilevel"/>
    <w:tmpl w:val="5DB42470"/>
    <w:lvl w:ilvl="0" w:tplc="BE3205A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860"/>
    <w:multiLevelType w:val="hybridMultilevel"/>
    <w:tmpl w:val="BCDCC65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4A74"/>
    <w:multiLevelType w:val="hybridMultilevel"/>
    <w:tmpl w:val="FFB08AE0"/>
    <w:lvl w:ilvl="0" w:tplc="44F84DE6"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74ED1"/>
    <w:multiLevelType w:val="hybridMultilevel"/>
    <w:tmpl w:val="C85E3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F5071E"/>
    <w:multiLevelType w:val="hybridMultilevel"/>
    <w:tmpl w:val="6AB64F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1312F"/>
    <w:rsid w:val="000241FD"/>
    <w:rsid w:val="0003728A"/>
    <w:rsid w:val="000518B6"/>
    <w:rsid w:val="0009659D"/>
    <w:rsid w:val="000A6C96"/>
    <w:rsid w:val="000C069C"/>
    <w:rsid w:val="000C1199"/>
    <w:rsid w:val="000E4426"/>
    <w:rsid w:val="00160211"/>
    <w:rsid w:val="00176B83"/>
    <w:rsid w:val="00180AA2"/>
    <w:rsid w:val="001A47D8"/>
    <w:rsid w:val="001A7816"/>
    <w:rsid w:val="001E20B3"/>
    <w:rsid w:val="001F5C0B"/>
    <w:rsid w:val="00216BB0"/>
    <w:rsid w:val="00221A1C"/>
    <w:rsid w:val="002358E9"/>
    <w:rsid w:val="00264ADE"/>
    <w:rsid w:val="00270C90"/>
    <w:rsid w:val="00276380"/>
    <w:rsid w:val="00292D9F"/>
    <w:rsid w:val="002A75E1"/>
    <w:rsid w:val="002B402C"/>
    <w:rsid w:val="002D0D75"/>
    <w:rsid w:val="002D21A8"/>
    <w:rsid w:val="002E6B8D"/>
    <w:rsid w:val="002F2F0B"/>
    <w:rsid w:val="00303336"/>
    <w:rsid w:val="00314B5A"/>
    <w:rsid w:val="0033508C"/>
    <w:rsid w:val="00347237"/>
    <w:rsid w:val="0034771E"/>
    <w:rsid w:val="00360D14"/>
    <w:rsid w:val="00364A7D"/>
    <w:rsid w:val="00365013"/>
    <w:rsid w:val="00383E51"/>
    <w:rsid w:val="003B3F97"/>
    <w:rsid w:val="003B70DE"/>
    <w:rsid w:val="00421D12"/>
    <w:rsid w:val="0042420E"/>
    <w:rsid w:val="0042602C"/>
    <w:rsid w:val="004460A2"/>
    <w:rsid w:val="00464F12"/>
    <w:rsid w:val="00465863"/>
    <w:rsid w:val="00492A57"/>
    <w:rsid w:val="004B6850"/>
    <w:rsid w:val="004C38C7"/>
    <w:rsid w:val="004D094E"/>
    <w:rsid w:val="004E16C1"/>
    <w:rsid w:val="004E1FD7"/>
    <w:rsid w:val="004F5EBA"/>
    <w:rsid w:val="005133E4"/>
    <w:rsid w:val="00526F3D"/>
    <w:rsid w:val="0055312B"/>
    <w:rsid w:val="0056256C"/>
    <w:rsid w:val="005772B7"/>
    <w:rsid w:val="00595DBB"/>
    <w:rsid w:val="005972B3"/>
    <w:rsid w:val="005A5B76"/>
    <w:rsid w:val="005B1FCC"/>
    <w:rsid w:val="005C64B9"/>
    <w:rsid w:val="005D5DA1"/>
    <w:rsid w:val="005D6335"/>
    <w:rsid w:val="005E3BFF"/>
    <w:rsid w:val="005F4C85"/>
    <w:rsid w:val="00603081"/>
    <w:rsid w:val="00607902"/>
    <w:rsid w:val="0062671E"/>
    <w:rsid w:val="006448D9"/>
    <w:rsid w:val="00647613"/>
    <w:rsid w:val="00657F5E"/>
    <w:rsid w:val="00691869"/>
    <w:rsid w:val="00693406"/>
    <w:rsid w:val="006A622A"/>
    <w:rsid w:val="006C772D"/>
    <w:rsid w:val="006D4C2D"/>
    <w:rsid w:val="006E286C"/>
    <w:rsid w:val="0071024D"/>
    <w:rsid w:val="00756439"/>
    <w:rsid w:val="0079102E"/>
    <w:rsid w:val="0079513F"/>
    <w:rsid w:val="007B71C4"/>
    <w:rsid w:val="007D1208"/>
    <w:rsid w:val="008009BC"/>
    <w:rsid w:val="00804619"/>
    <w:rsid w:val="008231A2"/>
    <w:rsid w:val="00835F35"/>
    <w:rsid w:val="00862A8D"/>
    <w:rsid w:val="008A2C08"/>
    <w:rsid w:val="008B06CE"/>
    <w:rsid w:val="008E6530"/>
    <w:rsid w:val="0092157C"/>
    <w:rsid w:val="009273E6"/>
    <w:rsid w:val="00960828"/>
    <w:rsid w:val="00980E62"/>
    <w:rsid w:val="009937FB"/>
    <w:rsid w:val="009A6E79"/>
    <w:rsid w:val="009B1BC0"/>
    <w:rsid w:val="009B63C4"/>
    <w:rsid w:val="009C4CCB"/>
    <w:rsid w:val="009D14C3"/>
    <w:rsid w:val="009D5966"/>
    <w:rsid w:val="00A32EE1"/>
    <w:rsid w:val="00A52AE4"/>
    <w:rsid w:val="00A71F3E"/>
    <w:rsid w:val="00A7649A"/>
    <w:rsid w:val="00A77F19"/>
    <w:rsid w:val="00A84EE9"/>
    <w:rsid w:val="00AA624D"/>
    <w:rsid w:val="00AC0546"/>
    <w:rsid w:val="00AC37FB"/>
    <w:rsid w:val="00AD0C0C"/>
    <w:rsid w:val="00B06099"/>
    <w:rsid w:val="00B138D2"/>
    <w:rsid w:val="00B24DBD"/>
    <w:rsid w:val="00B27621"/>
    <w:rsid w:val="00B35800"/>
    <w:rsid w:val="00B94725"/>
    <w:rsid w:val="00BA6FE8"/>
    <w:rsid w:val="00BB518D"/>
    <w:rsid w:val="00BB7270"/>
    <w:rsid w:val="00BE5AC7"/>
    <w:rsid w:val="00BF2FA5"/>
    <w:rsid w:val="00C244B3"/>
    <w:rsid w:val="00C2728E"/>
    <w:rsid w:val="00C718BD"/>
    <w:rsid w:val="00CB1BB5"/>
    <w:rsid w:val="00CD624F"/>
    <w:rsid w:val="00CE5493"/>
    <w:rsid w:val="00CF3F27"/>
    <w:rsid w:val="00D043C0"/>
    <w:rsid w:val="00D14712"/>
    <w:rsid w:val="00D214AA"/>
    <w:rsid w:val="00D319F3"/>
    <w:rsid w:val="00D47489"/>
    <w:rsid w:val="00D6163A"/>
    <w:rsid w:val="00D92AE7"/>
    <w:rsid w:val="00D93C83"/>
    <w:rsid w:val="00D96A96"/>
    <w:rsid w:val="00DA1C48"/>
    <w:rsid w:val="00DA68A7"/>
    <w:rsid w:val="00E654F2"/>
    <w:rsid w:val="00E863D8"/>
    <w:rsid w:val="00EB06D7"/>
    <w:rsid w:val="00F0565C"/>
    <w:rsid w:val="00F06552"/>
    <w:rsid w:val="00F25AC3"/>
    <w:rsid w:val="00F350DC"/>
    <w:rsid w:val="00F36864"/>
    <w:rsid w:val="00F92A64"/>
    <w:rsid w:val="00FC3DB5"/>
    <w:rsid w:val="00FD158D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7654E-A8D7-4BD3-B7B5-4CD6E215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ETAREGAN_9150904097</cp:lastModifiedBy>
  <cp:revision>15</cp:revision>
  <cp:lastPrinted>2018-02-03T17:02:00Z</cp:lastPrinted>
  <dcterms:created xsi:type="dcterms:W3CDTF">2026-05-13T08:04:00Z</dcterms:created>
  <dcterms:modified xsi:type="dcterms:W3CDTF">2026-05-13T08:32:00Z</dcterms:modified>
</cp:coreProperties>
</file>